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AAE0C" w14:textId="77777777" w:rsidR="00203B44" w:rsidRDefault="00203B44" w:rsidP="007D02D1">
      <w:pPr>
        <w:spacing w:after="120"/>
      </w:pPr>
    </w:p>
    <w:p w14:paraId="7983C7D1" w14:textId="77777777" w:rsidR="007D02D1" w:rsidRDefault="007D02D1" w:rsidP="007D02D1">
      <w:pPr>
        <w:spacing w:after="120"/>
      </w:pPr>
    </w:p>
    <w:p w14:paraId="4F958560" w14:textId="77777777" w:rsidR="007D02D1" w:rsidRDefault="007D02D1" w:rsidP="007D02D1">
      <w:pPr>
        <w:spacing w:after="120"/>
      </w:pPr>
    </w:p>
    <w:p w14:paraId="362A95CF" w14:textId="77777777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1AC1E930" w14:textId="1047006C" w:rsidR="007D02D1" w:rsidRPr="00E06171" w:rsidRDefault="00BF16EC" w:rsidP="007D02D1">
      <w:pPr>
        <w:spacing w:after="120"/>
        <w:rPr>
          <w:rFonts w:ascii="Shonar Bangla" w:hAnsi="Shonar Bangla" w:cs="Shonar Bangl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406B459E" wp14:editId="706FE8E8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A32AAA" w14:textId="77777777" w:rsidR="008E2F34" w:rsidRPr="00FF0B74" w:rsidRDefault="008E2F34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F0B7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১</w:t>
                            </w:r>
                            <w:r w:rsidR="00AC723F" w:rsidRPr="00FF0B7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৬</w:t>
                            </w:r>
                            <w:r w:rsidR="008F18F8" w:rsidRPr="00FF0B7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-</w:t>
                            </w:r>
                            <w:r w:rsidR="00AC723F" w:rsidRPr="00FF0B7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০১</w:t>
                            </w:r>
                            <w:r w:rsidRPr="00FF0B7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-২০২</w:t>
                            </w:r>
                            <w:r w:rsidR="00AC723F" w:rsidRPr="00FF0B7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6B459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56.9pt;margin-top:14.95pt;width:92.4pt;height:24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7EA32AAA" w14:textId="77777777" w:rsidR="008E2F34" w:rsidRPr="00FF0B74" w:rsidRDefault="008E2F34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 w:rsidRPr="00FF0B74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১</w:t>
                      </w:r>
                      <w:r w:rsidR="00AC723F" w:rsidRPr="00FF0B74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৬</w:t>
                      </w:r>
                      <w:r w:rsidR="008F18F8" w:rsidRPr="00FF0B74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-</w:t>
                      </w:r>
                      <w:r w:rsidR="00AC723F" w:rsidRPr="00FF0B74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০১</w:t>
                      </w:r>
                      <w:r w:rsidRPr="00FF0B74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-২০২</w:t>
                      </w:r>
                      <w:r w:rsidR="00AC723F" w:rsidRPr="00FF0B74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1" locked="0" layoutInCell="1" allowOverlap="1" wp14:anchorId="6E5A90D1" wp14:editId="4EC056ED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BE4402" w14:textId="77777777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5A90D1" id="Text Box 2" o:spid="_x0000_s1027" type="#_x0000_t202" style="position:absolute;margin-left:280.2pt;margin-top:10.05pt;width:102.3pt;height:31.2pt;z-index:-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67BE4402" w14:textId="77777777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1" locked="0" layoutInCell="1" allowOverlap="1" wp14:anchorId="23729AA3" wp14:editId="29398D7C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35D211" w14:textId="77777777" w:rsidR="00E06171" w:rsidRPr="00FF0B74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F0B7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টু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29AA3" id="Text Box 1" o:spid="_x0000_s1028" type="#_x0000_t202" style="position:absolute;margin-left:19.8pt;margin-top:6.45pt;width:95.4pt;height:24.6pt;z-index:-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0C35D211" w14:textId="77777777" w:rsidR="00E06171" w:rsidRPr="00FF0B74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 w:rsidRPr="00FF0B74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টু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1C1B98C0" w14:textId="7777777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69BFCE12" w14:textId="77777777" w:rsidR="008F18F8" w:rsidRPr="00FF0B74" w:rsidRDefault="00AC723F" w:rsidP="00AC723F">
      <w:pPr>
        <w:spacing w:after="120"/>
        <w:jc w:val="center"/>
        <w:rPr>
          <w:rFonts w:ascii="Shonar Bangla" w:hAnsi="Shonar Bangla" w:cs="Shonar Bangla"/>
          <w:b/>
          <w:bCs/>
          <w:color w:val="000000"/>
          <w:sz w:val="32"/>
          <w:szCs w:val="32"/>
          <w:u w:val="thick"/>
        </w:rPr>
      </w:pPr>
      <w:r w:rsidRPr="00FF0B74">
        <w:rPr>
          <w:rFonts w:ascii="Shonar Bangla" w:hAnsi="Shonar Bangla" w:cs="Shonar Bangla"/>
          <w:b/>
          <w:bCs/>
          <w:color w:val="000000"/>
          <w:sz w:val="32"/>
          <w:szCs w:val="32"/>
          <w:u w:val="thick"/>
        </w:rPr>
        <w:t>কোটেশন</w:t>
      </w:r>
      <w:r w:rsidR="001D6DAD" w:rsidRPr="00FF0B74">
        <w:rPr>
          <w:rFonts w:ascii="Shonar Bangla" w:hAnsi="Shonar Bangla" w:cs="Shonar Bangla"/>
          <w:b/>
          <w:bCs/>
          <w:color w:val="000000"/>
          <w:sz w:val="32"/>
          <w:szCs w:val="32"/>
          <w:u w:val="thick"/>
        </w:rPr>
        <w:t xml:space="preserve"> </w:t>
      </w:r>
      <w:r w:rsidR="008F18F8" w:rsidRPr="00FF0B74">
        <w:rPr>
          <w:rFonts w:ascii="Shonar Bangla" w:hAnsi="Shonar Bangla" w:cs="Shonar Bangla"/>
          <w:b/>
          <w:bCs/>
          <w:color w:val="000000"/>
          <w:sz w:val="32"/>
          <w:szCs w:val="32"/>
          <w:u w:val="thick"/>
        </w:rPr>
        <w:t xml:space="preserve">  </w:t>
      </w:r>
      <w:r w:rsidR="008F18F8" w:rsidRPr="00FF0B74">
        <w:rPr>
          <w:rFonts w:ascii="Shonar Bangla" w:hAnsi="Shonar Bangla" w:cs="Shonar Bangla"/>
          <w:b/>
          <w:bCs/>
          <w:color w:val="000000"/>
          <w:sz w:val="26"/>
          <w:szCs w:val="26"/>
        </w:rPr>
        <w:t xml:space="preserve"> </w:t>
      </w:r>
    </w:p>
    <w:p w14:paraId="7E517DF3" w14:textId="5A63034A" w:rsidR="008F18F8" w:rsidRPr="00FF0B74" w:rsidRDefault="008F18F8" w:rsidP="008F18F8">
      <w:pPr>
        <w:spacing w:after="120"/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</w:pPr>
      <w:r w:rsidRPr="00FF0B74">
        <w:rPr>
          <w:rFonts w:ascii="Shonar Bangla" w:hAnsi="Shonar Bangla" w:cs="Shonar Bangla"/>
          <w:b/>
          <w:bCs/>
          <w:color w:val="000000"/>
          <w:sz w:val="26"/>
          <w:szCs w:val="26"/>
        </w:rPr>
        <w:tab/>
      </w:r>
      <w:r w:rsidRPr="00FF0B74">
        <w:rPr>
          <w:rFonts w:ascii="Shonar Bangla" w:hAnsi="Shonar Bangla" w:cs="Shonar Bangla"/>
          <w:b/>
          <w:bCs/>
          <w:color w:val="000000"/>
          <w:sz w:val="26"/>
          <w:szCs w:val="26"/>
        </w:rPr>
        <w:tab/>
      </w:r>
      <w:r w:rsidRPr="00FF0B74">
        <w:rPr>
          <w:rFonts w:ascii="Shonar Bangla" w:hAnsi="Shonar Bangla" w:cs="Shonar Bangla"/>
          <w:b/>
          <w:bCs/>
          <w:color w:val="000000"/>
          <w:sz w:val="26"/>
          <w:szCs w:val="26"/>
        </w:rPr>
        <w:tab/>
      </w:r>
      <w:r w:rsidRPr="00FF0B74">
        <w:rPr>
          <w:rFonts w:ascii="Shonar Bangla" w:hAnsi="Shonar Bangla" w:cs="Shonar Bangla"/>
          <w:b/>
          <w:bCs/>
          <w:color w:val="000000"/>
          <w:sz w:val="28"/>
          <w:szCs w:val="28"/>
        </w:rPr>
        <w:t xml:space="preserve"> </w:t>
      </w:r>
      <w:r w:rsidRPr="00FF0B74">
        <w:rPr>
          <w:rFonts w:ascii="Shonar Bangla" w:hAnsi="Shonar Bangla" w:cs="Shonar Bangla"/>
          <w:b/>
          <w:bCs/>
          <w:color w:val="000000"/>
          <w:sz w:val="32"/>
          <w:szCs w:val="32"/>
        </w:rPr>
        <w:t xml:space="preserve">স্টীল  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Shonar Bangla"/>
                <w:color w:val="000000"/>
                <w:sz w:val="32"/>
                <w:szCs w:val="32"/>
              </w:rPr>
              <m:t>১</m:t>
            </m:r>
          </m:num>
          <m:den>
            <m:r>
              <m:rPr>
                <m:sty m:val="bi"/>
              </m:rPr>
              <w:rPr>
                <w:rFonts w:ascii="Cambria Math" w:hAnsi="Cambria Math" w:cs="Shonar Bangla"/>
                <w:color w:val="000000"/>
                <w:sz w:val="32"/>
                <w:szCs w:val="32"/>
              </w:rPr>
              <m:t>২</m:t>
            </m:r>
          </m:den>
        </m:f>
      </m:oMath>
      <w:r w:rsidRPr="00FF0B74">
        <w:rPr>
          <w:rFonts w:ascii="Shonar Bangla" w:hAnsi="Shonar Bangla" w:cs="Shonar Bangla"/>
          <w:b/>
          <w:bCs/>
          <w:color w:val="000000"/>
          <w:sz w:val="32"/>
          <w:szCs w:val="32"/>
        </w:rPr>
        <w:t>”</w:t>
      </w:r>
      <m:oMath>
        <m:r>
          <m:rPr>
            <m:sty m:val="bi"/>
          </m:rPr>
          <w:rPr>
            <w:rFonts w:ascii="Cambria Math" w:hAnsi="Cambria Math" w:cs="Shonar Bangla"/>
            <w:color w:val="000000"/>
            <w:sz w:val="32"/>
            <w:szCs w:val="32"/>
          </w:rPr>
          <m:t>×</m:t>
        </m:r>
        <m:f>
          <m:fPr>
            <m:ctrlPr>
              <w:rPr>
                <w:rFonts w:ascii="Cambria Math" w:eastAsia="Times New Roman" w:hAnsi="Cambria Math" w:cs="Shonar Bangla"/>
                <w:b/>
                <w:bCs/>
                <w:i/>
                <w:color w:val="000000"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Shonar Bangla"/>
                <w:color w:val="000000"/>
                <w:sz w:val="32"/>
                <w:szCs w:val="32"/>
              </w:rPr>
              <m:t>১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Shonar Bangla"/>
                <w:color w:val="000000"/>
                <w:sz w:val="32"/>
                <w:szCs w:val="32"/>
              </w:rPr>
              <m:t>২</m:t>
            </m:r>
          </m:den>
        </m:f>
      </m:oMath>
      <w:r w:rsidRPr="00FF0B74">
        <w:rPr>
          <w:rFonts w:ascii="Shonar Bangla" w:eastAsia="Times New Roman" w:hAnsi="Shonar Bangla" w:cs="Shonar Bangla"/>
          <w:b/>
          <w:bCs/>
          <w:color w:val="000000"/>
          <w:sz w:val="32"/>
          <w:szCs w:val="32"/>
        </w:rPr>
        <w:t xml:space="preserve">” </w:t>
      </w:r>
      <w:r w:rsidR="00AC723F" w:rsidRPr="00FF0B74">
        <w:rPr>
          <w:rFonts w:ascii="Shonar Bangla" w:eastAsia="Times New Roman" w:hAnsi="Shonar Bangla" w:cs="Shonar Bangla"/>
          <w:b/>
          <w:bCs/>
          <w:color w:val="000000"/>
          <w:sz w:val="32"/>
          <w:szCs w:val="32"/>
        </w:rPr>
        <w:t xml:space="preserve">স্কয়ারবারের গ্রীল এর মালামাল </w:t>
      </w:r>
      <w:r w:rsidR="00AC723F"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>ও দরপএ</w:t>
      </w: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>,</w:t>
      </w:r>
    </w:p>
    <w:p w14:paraId="1759C552" w14:textId="1B8C56AE" w:rsidR="003021D6" w:rsidRPr="00FF0B74" w:rsidRDefault="008F18F8" w:rsidP="008F18F8">
      <w:pPr>
        <w:spacing w:after="120"/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</w:pP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ab/>
        <w:t xml:space="preserve"> সাইজঃ- ১ পিচ= </w:t>
      </w:r>
      <w:r w:rsidR="003021D6"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>৫</w:t>
      </w: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>’-</w:t>
      </w:r>
      <w:r w:rsidR="003021D6"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>০</w:t>
      </w: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>”</w:t>
      </w:r>
      <w:r w:rsidRPr="00FF0B74">
        <w:rPr>
          <w:rFonts w:ascii="Cambria Math" w:hAnsi="Cambria Math" w:cs="Shonar Bangla"/>
          <w:b/>
          <w:bCs/>
          <w:i/>
          <w:color w:val="000000"/>
          <w:sz w:val="32"/>
          <w:szCs w:val="32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/>
            <w:sz w:val="32"/>
            <w:szCs w:val="32"/>
          </w:rPr>
          <m:t>×</m:t>
        </m:r>
      </m:oMath>
      <w:r w:rsidR="003021D6"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>৫</w:t>
      </w: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>’-</w:t>
      </w:r>
      <w:r w:rsidR="003021D6"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>০</w:t>
      </w: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>”= ২৫.</w:t>
      </w:r>
      <w:r w:rsidR="003021D6"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>০০</w:t>
      </w: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 xml:space="preserve"> বর্গফুট</w:t>
      </w:r>
    </w:p>
    <w:p w14:paraId="69F39FF2" w14:textId="5E1C01A8" w:rsidR="003021D6" w:rsidRPr="00FF0B74" w:rsidRDefault="003021D6" w:rsidP="008F18F8">
      <w:pPr>
        <w:spacing w:after="120"/>
        <w:rPr>
          <w:rFonts w:ascii="Shonar Bangla" w:eastAsia="Times New Roman" w:hAnsi="Shonar Bangla" w:cs="Shonar Bangla"/>
          <w:b/>
          <w:color w:val="000000"/>
          <w:sz w:val="32"/>
          <w:szCs w:val="32"/>
        </w:rPr>
      </w:pP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ab/>
      </w:r>
      <w:r w:rsidR="008F18F8"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 xml:space="preserve"> 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Shonar Bangla"/>
                <w:color w:val="000000"/>
                <w:sz w:val="32"/>
                <w:szCs w:val="32"/>
              </w:rPr>
              <m:t>১</m:t>
            </m:r>
          </m:num>
          <m:den>
            <m:r>
              <m:rPr>
                <m:sty m:val="bi"/>
              </m:rPr>
              <w:rPr>
                <w:rFonts w:ascii="Cambria Math" w:hAnsi="Cambria Math" w:cs="Shonar Bangla"/>
                <w:color w:val="000000"/>
                <w:sz w:val="32"/>
                <w:szCs w:val="32"/>
              </w:rPr>
              <m:t>২</m:t>
            </m:r>
          </m:den>
        </m:f>
      </m:oMath>
      <w:r w:rsidRPr="00FF0B74">
        <w:rPr>
          <w:rFonts w:ascii="Shonar Bangla" w:hAnsi="Shonar Bangla" w:cs="Shonar Bangla"/>
          <w:b/>
          <w:bCs/>
          <w:color w:val="000000"/>
          <w:sz w:val="32"/>
          <w:szCs w:val="32"/>
        </w:rPr>
        <w:t>”</w:t>
      </w:r>
      <m:oMath>
        <m:r>
          <m:rPr>
            <m:sty m:val="bi"/>
          </m:rPr>
          <w:rPr>
            <w:rFonts w:ascii="Cambria Math" w:hAnsi="Cambria Math" w:cs="Shonar Bangla"/>
            <w:color w:val="000000"/>
            <w:sz w:val="32"/>
            <w:szCs w:val="32"/>
          </w:rPr>
          <m:t>×</m:t>
        </m:r>
        <m:f>
          <m:fPr>
            <m:ctrlPr>
              <w:rPr>
                <w:rFonts w:ascii="Cambria Math" w:eastAsia="Times New Roman" w:hAnsi="Cambria Math" w:cs="Shonar Bangla"/>
                <w:b/>
                <w:bCs/>
                <w:i/>
                <w:color w:val="000000"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Shonar Bangla"/>
                <w:color w:val="000000"/>
                <w:sz w:val="32"/>
                <w:szCs w:val="32"/>
              </w:rPr>
              <m:t>১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Shonar Bangla"/>
                <w:color w:val="000000"/>
                <w:sz w:val="32"/>
                <w:szCs w:val="32"/>
              </w:rPr>
              <m:t>২</m:t>
            </m:r>
          </m:den>
        </m:f>
      </m:oMath>
      <w:r w:rsidRPr="00FF0B74">
        <w:rPr>
          <w:rFonts w:ascii="Shonar Bangla" w:eastAsia="Times New Roman" w:hAnsi="Shonar Bangla" w:cs="Shonar Bangla"/>
          <w:b/>
          <w:bCs/>
          <w:color w:val="000000"/>
          <w:sz w:val="32"/>
          <w:szCs w:val="32"/>
        </w:rPr>
        <w:t>” স্কয়ারবার= ৮৭.৫০ (আর.এফ.টি) ৩৫কেজি</w:t>
      </w:r>
      <m:oMath>
        <m:r>
          <m:rPr>
            <m:sty m:val="bi"/>
          </m:rPr>
          <w:rPr>
            <w:rFonts w:ascii="Cambria Math" w:hAnsi="Cambria Math" w:cs="Shonar Bangla"/>
            <w:color w:val="000000"/>
            <w:sz w:val="32"/>
            <w:szCs w:val="32"/>
          </w:rPr>
          <m:t>×</m:t>
        </m:r>
      </m:oMath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>৭২ টাকা হিসেবে        =২৫২০.০০</w:t>
      </w:r>
    </w:p>
    <w:p w14:paraId="424BF9DB" w14:textId="620EF45F" w:rsidR="003021D6" w:rsidRPr="00FF0B74" w:rsidRDefault="003021D6" w:rsidP="008F18F8">
      <w:pPr>
        <w:spacing w:after="120"/>
        <w:rPr>
          <w:rFonts w:ascii="Shonar Bangla" w:eastAsia="Times New Roman" w:hAnsi="Shonar Bangla" w:cs="Shonar Bangla"/>
          <w:b/>
          <w:color w:val="000000"/>
          <w:sz w:val="32"/>
          <w:szCs w:val="32"/>
        </w:rPr>
      </w:pP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  <w:t xml:space="preserve">ওয়েল্ডিং রড = ৫০ পিচ </w:t>
      </w:r>
      <m:oMath>
        <m:r>
          <m:rPr>
            <m:sty m:val="bi"/>
          </m:rPr>
          <w:rPr>
            <w:rFonts w:ascii="Cambria Math" w:hAnsi="Cambria Math" w:cs="Shonar Bangla"/>
            <w:color w:val="000000"/>
            <w:sz w:val="32"/>
            <w:szCs w:val="32"/>
          </w:rPr>
          <m:t>×</m:t>
        </m:r>
      </m:oMath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>৬.০০ টাকা হিসেবে                                             = ৩০০.০০</w:t>
      </w:r>
    </w:p>
    <w:p w14:paraId="77BD1275" w14:textId="3DE64489" w:rsidR="008F1951" w:rsidRPr="00FF0B74" w:rsidRDefault="003021D6" w:rsidP="008F18F8">
      <w:pPr>
        <w:spacing w:after="120"/>
        <w:rPr>
          <w:rFonts w:ascii="Shonar Bangla" w:eastAsia="Times New Roman" w:hAnsi="Shonar Bangla" w:cs="Shonar Bangla"/>
          <w:b/>
          <w:color w:val="000000"/>
          <w:sz w:val="32"/>
          <w:szCs w:val="32"/>
        </w:rPr>
      </w:pP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  <w:t xml:space="preserve">সান পাথর ১টা </w:t>
      </w:r>
      <m:oMath>
        <m:r>
          <m:rPr>
            <m:sty m:val="bi"/>
          </m:rPr>
          <w:rPr>
            <w:rFonts w:ascii="Cambria Math" w:hAnsi="Cambria Math" w:cs="Shonar Bangla"/>
            <w:color w:val="000000"/>
            <w:sz w:val="32"/>
            <w:szCs w:val="32"/>
          </w:rPr>
          <m:t>×</m:t>
        </m:r>
      </m:oMath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>৫৫.০০ টাকা হিসেবে                                                        =</w:t>
      </w:r>
      <w:r w:rsidR="008F1951"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 xml:space="preserve">    ৫৫.০০</w:t>
      </w:r>
    </w:p>
    <w:p w14:paraId="2B7A12C8" w14:textId="77777777" w:rsidR="008F1951" w:rsidRPr="00FF0B74" w:rsidRDefault="008F1951" w:rsidP="008F18F8">
      <w:pPr>
        <w:spacing w:after="120"/>
        <w:rPr>
          <w:rFonts w:ascii="Shonar Bangla" w:eastAsia="Times New Roman" w:hAnsi="Shonar Bangla" w:cs="Shonar Bangla"/>
          <w:b/>
          <w:color w:val="000000"/>
          <w:sz w:val="32"/>
          <w:szCs w:val="32"/>
        </w:rPr>
      </w:pP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  <w:t>রেড অক্সাইড মোট ৮ টাকা হিসেবে                                                            =  ২০০.০০</w:t>
      </w:r>
    </w:p>
    <w:p w14:paraId="052F5B4D" w14:textId="77777777" w:rsidR="008F1951" w:rsidRPr="00FF0B74" w:rsidRDefault="008F1951" w:rsidP="008F18F8">
      <w:pPr>
        <w:spacing w:after="120"/>
        <w:rPr>
          <w:rFonts w:ascii="Shonar Bangla" w:eastAsia="Times New Roman" w:hAnsi="Shonar Bangla" w:cs="Shonar Bangla"/>
          <w:b/>
          <w:color w:val="000000"/>
          <w:sz w:val="32"/>
          <w:szCs w:val="32"/>
        </w:rPr>
      </w:pP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  <w:t>কাটিং পাথর                                                                                              =    ৭৫.০০</w:t>
      </w:r>
    </w:p>
    <w:p w14:paraId="04CE47E2" w14:textId="77777777" w:rsidR="008F1951" w:rsidRPr="00FF0B74" w:rsidRDefault="008F1951" w:rsidP="008F18F8">
      <w:pPr>
        <w:spacing w:after="120"/>
        <w:rPr>
          <w:rFonts w:ascii="Shonar Bangla" w:eastAsia="Times New Roman" w:hAnsi="Shonar Bangla" w:cs="Shonar Bangla"/>
          <w:b/>
          <w:color w:val="000000"/>
          <w:sz w:val="32"/>
          <w:szCs w:val="32"/>
        </w:rPr>
      </w:pP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  <w:t>মেকিং চার্জ = ৪০.০০ টাকা হিসেবে                                                            =১০০০.০০</w:t>
      </w:r>
    </w:p>
    <w:p w14:paraId="78A85156" w14:textId="77777777" w:rsidR="008F1951" w:rsidRPr="00FF0B74" w:rsidRDefault="008F1951" w:rsidP="008F18F8">
      <w:pPr>
        <w:spacing w:after="120"/>
        <w:rPr>
          <w:rFonts w:ascii="Shonar Bangla" w:eastAsia="Times New Roman" w:hAnsi="Shonar Bangla" w:cs="Shonar Bangla"/>
          <w:b/>
          <w:color w:val="000000"/>
          <w:sz w:val="32"/>
          <w:szCs w:val="32"/>
        </w:rPr>
      </w:pP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  <w:t xml:space="preserve">মাল সাইটে পৌঁছানো প্রতি পিচ                                                                 </w:t>
      </w: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  <w:u w:val="thick"/>
        </w:rPr>
        <w:t xml:space="preserve"> =    ৮০.০০</w:t>
      </w:r>
    </w:p>
    <w:p w14:paraId="6C453ED5" w14:textId="77777777" w:rsidR="008F18F8" w:rsidRPr="00FF0B74" w:rsidRDefault="008F1951" w:rsidP="008F18F8">
      <w:pPr>
        <w:spacing w:after="120"/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</w:pP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color w:val="000000"/>
          <w:sz w:val="32"/>
          <w:szCs w:val="32"/>
        </w:rPr>
        <w:tab/>
        <w:t xml:space="preserve">                       </w:t>
      </w:r>
      <w:r w:rsidR="003021D6" w:rsidRPr="00FF0B74">
        <w:rPr>
          <w:rFonts w:ascii="Shonar Bangla" w:eastAsia="Times New Roman" w:hAnsi="Shonar Bangla" w:cs="Shonar Bangla"/>
          <w:b/>
          <w:bCs/>
          <w:color w:val="000000"/>
          <w:sz w:val="32"/>
          <w:szCs w:val="32"/>
        </w:rPr>
        <w:t xml:space="preserve"> </w:t>
      </w:r>
      <w:r w:rsidR="008F18F8"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 xml:space="preserve"> </w:t>
      </w:r>
      <w:r w:rsidR="003B21A8"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 xml:space="preserve">                                                                       মোট টাকা=৪২৩০.০০</w:t>
      </w:r>
    </w:p>
    <w:p w14:paraId="3788757A" w14:textId="5DE20AA6" w:rsidR="003B21A8" w:rsidRPr="00FF0B74" w:rsidRDefault="003B21A8" w:rsidP="008F18F8">
      <w:pPr>
        <w:spacing w:after="120"/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</w:pP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ab/>
      </w: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ab/>
        <w:t>প্রতি বর্গফুট = ৪২৩০</w:t>
      </w:r>
      <m:oMath>
        <m:r>
          <m:rPr>
            <m:sty m:val="bi"/>
          </m:rPr>
          <w:rPr>
            <w:rFonts w:ascii="Cambria Math" w:eastAsia="Times New Roman" w:hAnsi="Cambria Math" w:cs="Shonar Bangla"/>
            <w:color w:val="000000"/>
            <w:sz w:val="32"/>
            <w:szCs w:val="32"/>
          </w:rPr>
          <m:t>÷</m:t>
        </m:r>
      </m:oMath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 xml:space="preserve">২৫= ১৬৯.২০ </w:t>
      </w:r>
      <w:r w:rsidR="00FF0B74" w:rsidRPr="00FF0B74">
        <w:rPr>
          <w:rFonts w:ascii="Shonar Bangla" w:eastAsia="Times New Roman" w:hAnsi="Shonar Bangla" w:cs="Shonar Bangla"/>
          <w:b/>
          <w:bCs/>
          <w:iCs/>
          <w:color w:val="000000"/>
          <w:sz w:val="32"/>
          <w:szCs w:val="32"/>
        </w:rPr>
        <w:t>টাকা</w:t>
      </w:r>
    </w:p>
    <w:p w14:paraId="090FAC28" w14:textId="77777777" w:rsidR="008F18F8" w:rsidRPr="00FF0B74" w:rsidRDefault="008F18F8" w:rsidP="008F18F8">
      <w:pPr>
        <w:spacing w:after="120"/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</w:pP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  <w:t xml:space="preserve">                    </w:t>
      </w:r>
    </w:p>
    <w:p w14:paraId="394C1E0C" w14:textId="77777777" w:rsidR="008F18F8" w:rsidRPr="00FF0B74" w:rsidRDefault="008F18F8" w:rsidP="003B21A8">
      <w:pPr>
        <w:spacing w:after="120"/>
        <w:rPr>
          <w:rFonts w:ascii="Shonar Bangla" w:eastAsia="Times New Roman" w:hAnsi="Shonar Bangla" w:cs="Shonar Bangla"/>
          <w:iCs/>
          <w:color w:val="000000"/>
          <w:sz w:val="26"/>
          <w:szCs w:val="26"/>
        </w:rPr>
      </w:pP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                                                   </w:t>
      </w:r>
    </w:p>
    <w:p w14:paraId="38298FF2" w14:textId="77777777" w:rsidR="008F18F8" w:rsidRPr="00FF0B74" w:rsidRDefault="008F18F8" w:rsidP="008F18F8">
      <w:pPr>
        <w:spacing w:after="120"/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</w:pPr>
    </w:p>
    <w:p w14:paraId="2D840BBC" w14:textId="77777777" w:rsidR="008F18F8" w:rsidRPr="00FF0B74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/>
          <w:sz w:val="26"/>
          <w:szCs w:val="26"/>
        </w:rPr>
      </w:pP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Pr="00FF0B74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  <w:t xml:space="preserve">                      </w:t>
      </w:r>
    </w:p>
    <w:p w14:paraId="3DC2F673" w14:textId="77777777" w:rsidR="00887277" w:rsidRPr="00FF0B74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/>
          <w:sz w:val="26"/>
          <w:szCs w:val="26"/>
        </w:rPr>
      </w:pPr>
    </w:p>
    <w:p w14:paraId="7B757ABB" w14:textId="77777777" w:rsidR="00887277" w:rsidRPr="00FF0B74" w:rsidRDefault="00FF0B74" w:rsidP="00887277">
      <w:pPr>
        <w:spacing w:after="120"/>
        <w:rPr>
          <w:rFonts w:ascii="Shonar Bangla" w:hAnsi="Shonar Bangla" w:cs="Shonar Bangla"/>
          <w:b/>
          <w:bCs/>
          <w:color w:val="000000"/>
          <w:sz w:val="32"/>
          <w:szCs w:val="32"/>
        </w:rPr>
      </w:pPr>
      <w:r w:rsidRPr="00FF0B74">
        <w:rPr>
          <w:rFonts w:ascii="Shonar Bangla" w:hAnsi="Shonar Bangla" w:cs="Shonar Bangla"/>
          <w:b/>
          <w:bCs/>
          <w:color w:val="000000"/>
          <w:sz w:val="26"/>
          <w:szCs w:val="26"/>
        </w:rPr>
        <w:t xml:space="preserve">                                    </w:t>
      </w:r>
      <w:r w:rsidRPr="00FF0B74">
        <w:rPr>
          <w:rFonts w:ascii="Shonar Bangla" w:hAnsi="Shonar Bangla" w:cs="Shonar Bangla"/>
          <w:b/>
          <w:bCs/>
          <w:color w:val="000000"/>
          <w:sz w:val="32"/>
          <w:szCs w:val="32"/>
        </w:rPr>
        <w:t xml:space="preserve">“আপনাকে ধন্যবাদ”                                                             আপনারই বিশ্বস্ত </w:t>
      </w:r>
    </w:p>
    <w:p w14:paraId="64F259C8" w14:textId="77777777" w:rsidR="00FF0B74" w:rsidRPr="00FF0B74" w:rsidRDefault="00FF0B74" w:rsidP="00887277">
      <w:pPr>
        <w:spacing w:after="120"/>
        <w:rPr>
          <w:rFonts w:ascii="Shonar Bangla" w:hAnsi="Shonar Bangla" w:cs="Shonar Bangla"/>
          <w:b/>
          <w:bCs/>
          <w:color w:val="000000"/>
          <w:sz w:val="26"/>
          <w:szCs w:val="26"/>
        </w:rPr>
      </w:pPr>
      <w:r w:rsidRPr="00FF0B74">
        <w:rPr>
          <w:rFonts w:ascii="Shonar Bangla" w:hAnsi="Shonar Bangla" w:cs="Shonar Bangla"/>
          <w:b/>
          <w:bCs/>
          <w:color w:val="000000"/>
          <w:sz w:val="32"/>
          <w:szCs w:val="32"/>
        </w:rPr>
        <w:t xml:space="preserve">                                                                                                                                মজিবর</w:t>
      </w:r>
    </w:p>
    <w:sectPr w:rsidR="00FF0B74" w:rsidRPr="00FF0B74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qwUArGRh+CwAAAA="/>
  </w:docVars>
  <w:rsids>
    <w:rsidRoot w:val="007D02D1"/>
    <w:rsid w:val="001D6DAD"/>
    <w:rsid w:val="00203B44"/>
    <w:rsid w:val="003021D6"/>
    <w:rsid w:val="003B21A8"/>
    <w:rsid w:val="004B1989"/>
    <w:rsid w:val="006D38E6"/>
    <w:rsid w:val="007D02D1"/>
    <w:rsid w:val="00887277"/>
    <w:rsid w:val="008E2F34"/>
    <w:rsid w:val="008F18F8"/>
    <w:rsid w:val="008F1951"/>
    <w:rsid w:val="00AC723F"/>
    <w:rsid w:val="00BF16EC"/>
    <w:rsid w:val="00D234BE"/>
    <w:rsid w:val="00DB286A"/>
    <w:rsid w:val="00E06171"/>
    <w:rsid w:val="00FF0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09D5C"/>
  <w15:chartTrackingRefBased/>
  <w15:docId w15:val="{1BC49289-B9CA-4713-9D31-CD19AC579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3B21A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4</cp:revision>
  <cp:lastPrinted>2021-12-24T09:23:00Z</cp:lastPrinted>
  <dcterms:created xsi:type="dcterms:W3CDTF">2022-01-21T18:37:00Z</dcterms:created>
  <dcterms:modified xsi:type="dcterms:W3CDTF">2022-01-21T18:37:00Z</dcterms:modified>
</cp:coreProperties>
</file>